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F7F23" w14:textId="2B2992AC" w:rsidR="00553605" w:rsidRDefault="009C0562" w:rsidP="00553605">
      <w:pPr>
        <w:pStyle w:val="Title"/>
        <w:jc w:val="center"/>
      </w:pPr>
      <w:r>
        <w:t xml:space="preserve">App Dev </w:t>
      </w:r>
      <w:r w:rsidR="00E925EC">
        <w:t>2</w:t>
      </w:r>
      <w:r>
        <w:t xml:space="preserve"> </w:t>
      </w:r>
      <w:r w:rsidR="00553605" w:rsidRPr="006353A6">
        <w:t>Report</w:t>
      </w:r>
    </w:p>
    <w:p w14:paraId="0B1D1319" w14:textId="08CE1812" w:rsidR="00553605" w:rsidRPr="006353A6" w:rsidRDefault="009F3A82" w:rsidP="00553605">
      <w:pPr>
        <w:pStyle w:val="Heading1"/>
        <w:jc w:val="center"/>
      </w:pPr>
      <w:r>
        <w:t xml:space="preserve">Zachary Day and </w:t>
      </w:r>
      <w:r w:rsidR="00553605" w:rsidRPr="006353A6">
        <w:t>Alexander Yerkes</w:t>
      </w:r>
    </w:p>
    <w:p w14:paraId="75724E17" w14:textId="77777777" w:rsidR="00553605" w:rsidRPr="006353A6" w:rsidRDefault="00553605" w:rsidP="00553605">
      <w:pPr>
        <w:pStyle w:val="Heading1"/>
        <w:jc w:val="center"/>
      </w:pPr>
      <w:proofErr w:type="spellStart"/>
      <w:r>
        <w:t>CpS</w:t>
      </w:r>
      <w:proofErr w:type="spellEnd"/>
      <w:r>
        <w:t xml:space="preserve"> 301</w:t>
      </w:r>
    </w:p>
    <w:p w14:paraId="3D2AC869" w14:textId="35321999" w:rsidR="00553605" w:rsidRDefault="00E925EC" w:rsidP="00553605">
      <w:pPr>
        <w:pStyle w:val="Heading1"/>
        <w:jc w:val="center"/>
      </w:pPr>
      <w:r>
        <w:t>November</w:t>
      </w:r>
      <w:r w:rsidR="00553605">
        <w:t xml:space="preserve"> </w:t>
      </w:r>
      <w:r w:rsidR="009C0562">
        <w:t>1</w:t>
      </w:r>
      <w:r>
        <w:t>6</w:t>
      </w:r>
      <w:r w:rsidR="00553605">
        <w:t>, 2020</w:t>
      </w:r>
    </w:p>
    <w:p w14:paraId="5E3DA7E0" w14:textId="5F975C21" w:rsidR="00553605" w:rsidRDefault="00553605" w:rsidP="009C0562">
      <w:pPr>
        <w:pStyle w:val="Heading1"/>
        <w:jc w:val="center"/>
      </w:pPr>
      <w:r w:rsidRPr="006353A6">
        <w:t xml:space="preserve">Time Spent: </w:t>
      </w:r>
      <w:r w:rsidR="00EB6164">
        <w:t>~?</w:t>
      </w:r>
      <w:proofErr w:type="spellStart"/>
      <w:r w:rsidR="00EB6164">
        <w:t>hr</w:t>
      </w:r>
      <w:proofErr w:type="spellEnd"/>
      <w:r w:rsidR="00EB6164">
        <w:t xml:space="preserve"> (Zach), </w:t>
      </w:r>
      <w:r w:rsidR="009C0562">
        <w:t>~7</w:t>
      </w:r>
      <w:r w:rsidRPr="006353A6">
        <w:t xml:space="preserve"> </w:t>
      </w:r>
      <w:proofErr w:type="spellStart"/>
      <w:r w:rsidRPr="006353A6">
        <w:t>hr</w:t>
      </w:r>
      <w:proofErr w:type="spellEnd"/>
      <w:r w:rsidR="00EB6164">
        <w:t xml:space="preserve"> (Xander)</w:t>
      </w:r>
    </w:p>
    <w:p w14:paraId="7E5E35E8" w14:textId="77777777" w:rsidR="00553605" w:rsidRDefault="00553605" w:rsidP="00553605">
      <w:pPr>
        <w:spacing w:after="10" w:line="240" w:lineRule="auto"/>
      </w:pPr>
    </w:p>
    <w:p w14:paraId="7F46F6F2" w14:textId="77777777" w:rsidR="00553605" w:rsidRDefault="00553605" w:rsidP="00553605">
      <w:pPr>
        <w:spacing w:after="10" w:line="240" w:lineRule="auto"/>
      </w:pPr>
    </w:p>
    <w:p w14:paraId="607C90E2" w14:textId="77777777" w:rsidR="00553605" w:rsidRDefault="00553605" w:rsidP="00553605">
      <w:pPr>
        <w:spacing w:after="10" w:line="240" w:lineRule="auto"/>
      </w:pPr>
    </w:p>
    <w:p w14:paraId="25CF0864" w14:textId="77777777" w:rsidR="00553605" w:rsidRDefault="00553605" w:rsidP="00553605">
      <w:pPr>
        <w:spacing w:after="10" w:line="240" w:lineRule="auto"/>
      </w:pPr>
    </w:p>
    <w:p w14:paraId="1281B973" w14:textId="77777777" w:rsidR="00553605" w:rsidRDefault="00553605" w:rsidP="00553605">
      <w:pPr>
        <w:spacing w:after="10" w:line="240" w:lineRule="auto"/>
      </w:pPr>
    </w:p>
    <w:p w14:paraId="15B43172" w14:textId="77777777" w:rsidR="00553605" w:rsidRDefault="00553605" w:rsidP="00553605">
      <w:pPr>
        <w:spacing w:after="10" w:line="240" w:lineRule="auto"/>
      </w:pPr>
    </w:p>
    <w:p w14:paraId="3CD98C86" w14:textId="77777777" w:rsidR="00553605" w:rsidRDefault="00553605" w:rsidP="00553605">
      <w:pPr>
        <w:spacing w:after="10" w:line="240" w:lineRule="auto"/>
      </w:pPr>
    </w:p>
    <w:p w14:paraId="00F0CDAB" w14:textId="77777777" w:rsidR="00553605" w:rsidRDefault="00553605" w:rsidP="00553605">
      <w:pPr>
        <w:spacing w:after="10" w:line="240" w:lineRule="auto"/>
      </w:pPr>
    </w:p>
    <w:p w14:paraId="310EDC8F" w14:textId="77777777" w:rsidR="00553605" w:rsidRDefault="00553605" w:rsidP="00553605">
      <w:pPr>
        <w:spacing w:after="10" w:line="240" w:lineRule="auto"/>
      </w:pPr>
    </w:p>
    <w:p w14:paraId="22301FB6" w14:textId="77777777" w:rsidR="00553605" w:rsidRDefault="00553605" w:rsidP="00553605">
      <w:pPr>
        <w:spacing w:after="10" w:line="240" w:lineRule="auto"/>
      </w:pPr>
    </w:p>
    <w:p w14:paraId="2B3D4C38" w14:textId="77777777" w:rsidR="00553605" w:rsidRDefault="00553605" w:rsidP="00553605">
      <w:pPr>
        <w:spacing w:after="10" w:line="240" w:lineRule="auto"/>
      </w:pPr>
    </w:p>
    <w:p w14:paraId="69A1B9ED" w14:textId="77777777" w:rsidR="00553605" w:rsidRDefault="00553605" w:rsidP="00553605">
      <w:pPr>
        <w:spacing w:after="10" w:line="240" w:lineRule="auto"/>
      </w:pPr>
    </w:p>
    <w:p w14:paraId="7C66966B" w14:textId="77777777" w:rsidR="00553605" w:rsidRDefault="00553605" w:rsidP="00553605">
      <w:pPr>
        <w:spacing w:after="10" w:line="240" w:lineRule="auto"/>
      </w:pPr>
    </w:p>
    <w:p w14:paraId="06A57CD0" w14:textId="77777777" w:rsidR="00553605" w:rsidRDefault="00553605" w:rsidP="00553605">
      <w:pPr>
        <w:spacing w:after="10" w:line="240" w:lineRule="auto"/>
      </w:pPr>
    </w:p>
    <w:p w14:paraId="15B1E772" w14:textId="77777777" w:rsidR="00553605" w:rsidRDefault="00553605" w:rsidP="00553605">
      <w:pPr>
        <w:spacing w:after="10" w:line="240" w:lineRule="auto"/>
      </w:pPr>
    </w:p>
    <w:p w14:paraId="6508B683" w14:textId="77777777" w:rsidR="00553605" w:rsidRDefault="00553605" w:rsidP="00553605">
      <w:pPr>
        <w:spacing w:after="10" w:line="240" w:lineRule="auto"/>
      </w:pPr>
    </w:p>
    <w:p w14:paraId="1A4E9EFA" w14:textId="77777777" w:rsidR="00553605" w:rsidRDefault="00553605" w:rsidP="00553605">
      <w:pPr>
        <w:spacing w:after="10" w:line="240" w:lineRule="auto"/>
      </w:pPr>
    </w:p>
    <w:p w14:paraId="55359910" w14:textId="77777777" w:rsidR="00553605" w:rsidRDefault="00553605" w:rsidP="00553605">
      <w:pPr>
        <w:spacing w:after="10" w:line="240" w:lineRule="auto"/>
      </w:pPr>
    </w:p>
    <w:p w14:paraId="043DD627" w14:textId="77777777" w:rsidR="00553605" w:rsidRDefault="00553605" w:rsidP="00553605">
      <w:pPr>
        <w:spacing w:after="10" w:line="240" w:lineRule="auto"/>
      </w:pPr>
    </w:p>
    <w:p w14:paraId="534D59C1" w14:textId="77777777" w:rsidR="00553605" w:rsidRDefault="00553605" w:rsidP="00553605">
      <w:pPr>
        <w:spacing w:after="10" w:line="240" w:lineRule="auto"/>
      </w:pPr>
    </w:p>
    <w:p w14:paraId="597914CF" w14:textId="77777777" w:rsidR="00553605" w:rsidRDefault="00553605" w:rsidP="00553605">
      <w:pPr>
        <w:spacing w:after="10" w:line="240" w:lineRule="auto"/>
      </w:pPr>
    </w:p>
    <w:p w14:paraId="15201EEC" w14:textId="77777777" w:rsidR="00553605" w:rsidRDefault="00553605" w:rsidP="00553605">
      <w:pPr>
        <w:spacing w:after="10" w:line="240" w:lineRule="auto"/>
      </w:pPr>
    </w:p>
    <w:p w14:paraId="0C4EEF6C" w14:textId="77777777" w:rsidR="00553605" w:rsidRDefault="00553605" w:rsidP="00553605">
      <w:pPr>
        <w:spacing w:after="10" w:line="240" w:lineRule="auto"/>
      </w:pPr>
    </w:p>
    <w:p w14:paraId="4B43B1BD" w14:textId="77777777" w:rsidR="00553605" w:rsidRDefault="00553605" w:rsidP="00553605">
      <w:pPr>
        <w:spacing w:after="10" w:line="240" w:lineRule="auto"/>
      </w:pPr>
    </w:p>
    <w:p w14:paraId="7F067FA4" w14:textId="77777777" w:rsidR="00553605" w:rsidRDefault="00553605" w:rsidP="00553605">
      <w:pPr>
        <w:spacing w:after="10" w:line="240" w:lineRule="auto"/>
      </w:pPr>
    </w:p>
    <w:p w14:paraId="375BAA91" w14:textId="77777777" w:rsidR="00553605" w:rsidRPr="00DE23BA" w:rsidRDefault="00553605" w:rsidP="00553605">
      <w:pPr>
        <w:spacing w:after="10" w:line="240" w:lineRule="auto"/>
      </w:pPr>
    </w:p>
    <w:p w14:paraId="52AB5D68" w14:textId="77777777" w:rsidR="00553605" w:rsidRDefault="00553605" w:rsidP="00553605">
      <w:pPr>
        <w:spacing w:after="10"/>
      </w:pPr>
    </w:p>
    <w:p w14:paraId="132B4BBB" w14:textId="77777777" w:rsidR="00553605" w:rsidRDefault="00553605" w:rsidP="00553605">
      <w:pPr>
        <w:spacing w:after="10"/>
      </w:pPr>
    </w:p>
    <w:p w14:paraId="7F04FC74" w14:textId="77777777" w:rsidR="00061FA7" w:rsidRDefault="00061FA7" w:rsidP="00553605">
      <w:pPr>
        <w:spacing w:after="10"/>
      </w:pPr>
    </w:p>
    <w:p w14:paraId="527E1353" w14:textId="66C5FD97" w:rsidR="001045F2" w:rsidRPr="001045F2" w:rsidRDefault="001045F2" w:rsidP="001045F2"/>
    <w:p w14:paraId="5EECEC99" w14:textId="57D98F2A" w:rsidR="009C0562" w:rsidRDefault="003A20B6" w:rsidP="009C0562">
      <w:pPr>
        <w:pStyle w:val="Heading1"/>
      </w:pPr>
      <w:r>
        <w:lastRenderedPageBreak/>
        <w:t>Implementation</w:t>
      </w:r>
      <w:r w:rsidR="00344DCC">
        <w:t xml:space="preserve"> </w:t>
      </w:r>
    </w:p>
    <w:p w14:paraId="14A21455" w14:textId="24DAA56C" w:rsidR="003A20B6" w:rsidRDefault="003A20B6" w:rsidP="00344DCC">
      <w:pPr>
        <w:pStyle w:val="ListParagraph"/>
        <w:numPr>
          <w:ilvl w:val="0"/>
          <w:numId w:val="1"/>
        </w:numPr>
      </w:pPr>
      <w:r>
        <w:t>Option 1</w:t>
      </w:r>
      <w:r w:rsidR="00344DCC">
        <w:t xml:space="preserve"> 100% + Bonus</w:t>
      </w:r>
    </w:p>
    <w:p w14:paraId="7308E816" w14:textId="2659F02C" w:rsidR="00AC4931" w:rsidRDefault="00C74148" w:rsidP="00AC4931">
      <w:pPr>
        <w:pStyle w:val="ListParagraph"/>
        <w:numPr>
          <w:ilvl w:val="1"/>
          <w:numId w:val="1"/>
        </w:numPr>
      </w:pPr>
      <w:r>
        <w:t>Home page (Zach)</w:t>
      </w:r>
    </w:p>
    <w:p w14:paraId="1FDCF6EA" w14:textId="2DCDBEE9" w:rsidR="00C74148" w:rsidRDefault="00C74148" w:rsidP="00AC4931">
      <w:pPr>
        <w:pStyle w:val="ListParagraph"/>
        <w:numPr>
          <w:ilvl w:val="1"/>
          <w:numId w:val="1"/>
        </w:numPr>
      </w:pPr>
      <w:r>
        <w:t>Details page (Zach)</w:t>
      </w:r>
    </w:p>
    <w:p w14:paraId="4921CF5B" w14:textId="03542B8F" w:rsidR="005F09AF" w:rsidRDefault="00950755" w:rsidP="00AC4931">
      <w:pPr>
        <w:pStyle w:val="ListParagraph"/>
        <w:numPr>
          <w:ilvl w:val="1"/>
          <w:numId w:val="1"/>
        </w:numPr>
      </w:pPr>
      <w:r>
        <w:t>Additional views (Zach)</w:t>
      </w:r>
    </w:p>
    <w:p w14:paraId="099758CD" w14:textId="172D41D4" w:rsidR="00C74148" w:rsidRDefault="00435FAA" w:rsidP="00AC4931">
      <w:pPr>
        <w:pStyle w:val="ListParagraph"/>
        <w:numPr>
          <w:ilvl w:val="1"/>
          <w:numId w:val="1"/>
        </w:numPr>
      </w:pPr>
      <w:r>
        <w:t>Create service procedure (Xander)</w:t>
      </w:r>
    </w:p>
    <w:p w14:paraId="3E431EEF" w14:textId="330F1C43" w:rsidR="00340DC5" w:rsidRDefault="00340DC5" w:rsidP="00AC4931">
      <w:pPr>
        <w:pStyle w:val="ListParagraph"/>
        <w:numPr>
          <w:ilvl w:val="1"/>
          <w:numId w:val="1"/>
        </w:numPr>
      </w:pPr>
      <w:r>
        <w:t xml:space="preserve">Service </w:t>
      </w:r>
      <w:r w:rsidR="00950755">
        <w:t>Created</w:t>
      </w:r>
      <w:r>
        <w:t xml:space="preserve"> </w:t>
      </w:r>
      <w:r w:rsidR="00950755">
        <w:t>page</w:t>
      </w:r>
      <w:r w:rsidR="00ED7EDF">
        <w:t xml:space="preserve"> (Xander)</w:t>
      </w:r>
    </w:p>
    <w:p w14:paraId="36B8E753" w14:textId="24C43B8C" w:rsidR="00435FAA" w:rsidRPr="003A20B6" w:rsidRDefault="00435FAA" w:rsidP="00AC4931">
      <w:pPr>
        <w:pStyle w:val="ListParagraph"/>
        <w:numPr>
          <w:ilvl w:val="1"/>
          <w:numId w:val="1"/>
        </w:numPr>
      </w:pPr>
      <w:proofErr w:type="spellStart"/>
      <w:r>
        <w:t>SongUsageV</w:t>
      </w:r>
      <w:r w:rsidR="00340DC5">
        <w:t>iew</w:t>
      </w:r>
      <w:proofErr w:type="spellEnd"/>
      <w:r w:rsidR="00340DC5">
        <w:t xml:space="preserve"> view (Xander)</w:t>
      </w:r>
    </w:p>
    <w:p w14:paraId="45F9748D" w14:textId="0A589A28" w:rsidR="008D09E6" w:rsidRDefault="00344DCC" w:rsidP="00344DCC">
      <w:pPr>
        <w:pStyle w:val="Heading1"/>
      </w:pPr>
      <w:r>
        <w:t>Known Bugs</w:t>
      </w:r>
    </w:p>
    <w:p w14:paraId="041EA1B0" w14:textId="196486EC" w:rsidR="00344DCC" w:rsidRDefault="00344DCC" w:rsidP="00344DCC">
      <w:pPr>
        <w:pStyle w:val="ListParagraph"/>
        <w:numPr>
          <w:ilvl w:val="0"/>
          <w:numId w:val="1"/>
        </w:numPr>
      </w:pPr>
      <w:r>
        <w:t>No known bugs</w:t>
      </w:r>
    </w:p>
    <w:p w14:paraId="4098C6EE" w14:textId="33543952" w:rsidR="000153A1" w:rsidRDefault="000153A1" w:rsidP="000153A1">
      <w:pPr>
        <w:pStyle w:val="Heading1"/>
      </w:pPr>
      <w:r>
        <w:t>Views</w:t>
      </w:r>
    </w:p>
    <w:p w14:paraId="4127BAE2" w14:textId="77777777" w:rsidR="000153A1" w:rsidRPr="000153A1" w:rsidRDefault="000153A1" w:rsidP="000153A1"/>
    <w:p w14:paraId="1026FA47" w14:textId="425C24A0" w:rsidR="00344DCC" w:rsidRDefault="00344DCC" w:rsidP="00553605">
      <w:pPr>
        <w:spacing w:after="10"/>
      </w:pPr>
    </w:p>
    <w:p w14:paraId="63F5D5C1" w14:textId="7EDA7609" w:rsidR="00344DCC" w:rsidRDefault="000153A1" w:rsidP="000153A1">
      <w:pPr>
        <w:pStyle w:val="Heading1"/>
      </w:pPr>
      <w:r>
        <w:t>Procedures</w:t>
      </w:r>
    </w:p>
    <w:p w14:paraId="1DEF245E" w14:textId="77777777" w:rsidR="000153A1" w:rsidRPr="000153A1" w:rsidRDefault="000153A1" w:rsidP="000153A1">
      <w:bookmarkStart w:id="0" w:name="_GoBack"/>
      <w:bookmarkEnd w:id="0"/>
    </w:p>
    <w:p w14:paraId="2860438A" w14:textId="77777777" w:rsidR="008D09E6" w:rsidRDefault="008D09E6" w:rsidP="00553605">
      <w:pPr>
        <w:spacing w:after="10"/>
      </w:pPr>
    </w:p>
    <w:p w14:paraId="52E5A937" w14:textId="0DF919D2" w:rsidR="00553605" w:rsidRPr="001977F1" w:rsidRDefault="008D09E6" w:rsidP="00553605">
      <w:pPr>
        <w:spacing w:after="10"/>
      </w:pPr>
      <w:r w:rsidRPr="001977F1">
        <w:t xml:space="preserve"> </w:t>
      </w:r>
      <w:r w:rsidR="00553605" w:rsidRPr="001977F1">
        <w:t>“By affixing my signature below, I certify that the accompanying work represents my own intellectual effort. Furthermore, I have received no outside help other than what is documented below.”</w:t>
      </w:r>
    </w:p>
    <w:tbl>
      <w:tblPr>
        <w:tblW w:w="8879" w:type="dxa"/>
        <w:tblBorders>
          <w:top w:val="single" w:sz="6" w:space="0" w:color="E5E5E5"/>
          <w:left w:val="single" w:sz="6" w:space="0" w:color="E5E5E5"/>
          <w:bottom w:val="single" w:sz="6" w:space="0" w:color="E5E5E5"/>
          <w:right w:val="single" w:sz="6" w:space="0" w:color="E5E5E5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2"/>
        <w:gridCol w:w="1620"/>
        <w:gridCol w:w="4860"/>
        <w:gridCol w:w="1417"/>
      </w:tblGrid>
      <w:tr w:rsidR="00553605" w:rsidRPr="001977F1" w14:paraId="0EBED9C6" w14:textId="77777777" w:rsidTr="00416881">
        <w:trPr>
          <w:trHeight w:val="516"/>
        </w:trPr>
        <w:tc>
          <w:tcPr>
            <w:tcW w:w="982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4F99910D" w14:textId="77777777" w:rsidR="00553605" w:rsidRPr="001977F1" w:rsidRDefault="00553605" w:rsidP="00416881">
            <w:pPr>
              <w:spacing w:after="10"/>
            </w:pPr>
            <w:r w:rsidRPr="001977F1">
              <w:t>Date</w:t>
            </w:r>
          </w:p>
        </w:tc>
        <w:tc>
          <w:tcPr>
            <w:tcW w:w="162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515E730B" w14:textId="77777777" w:rsidR="00553605" w:rsidRPr="001977F1" w:rsidRDefault="00553605" w:rsidP="00416881">
            <w:pPr>
              <w:spacing w:after="10"/>
            </w:pPr>
            <w:r w:rsidRPr="001977F1">
              <w:t>Name</w:t>
            </w:r>
          </w:p>
        </w:tc>
        <w:tc>
          <w:tcPr>
            <w:tcW w:w="486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2F70463D" w14:textId="77777777" w:rsidR="00553605" w:rsidRPr="001977F1" w:rsidRDefault="00553605" w:rsidP="00416881">
            <w:pPr>
              <w:spacing w:after="10"/>
            </w:pPr>
            <w:r w:rsidRPr="001977F1">
              <w:t>Nature of Help</w:t>
            </w:r>
          </w:p>
        </w:tc>
        <w:tc>
          <w:tcPr>
            <w:tcW w:w="1417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9F9F9"/>
            <w:vAlign w:val="center"/>
            <w:hideMark/>
          </w:tcPr>
          <w:p w14:paraId="01435274" w14:textId="77777777" w:rsidR="00553605" w:rsidRPr="001977F1" w:rsidRDefault="00553605" w:rsidP="00416881">
            <w:pPr>
              <w:spacing w:after="10"/>
            </w:pPr>
            <w:r w:rsidRPr="001977F1">
              <w:t>Time Spent</w:t>
            </w:r>
          </w:p>
        </w:tc>
      </w:tr>
      <w:tr w:rsidR="00553605" w:rsidRPr="001977F1" w14:paraId="2DE9EBB9" w14:textId="77777777" w:rsidTr="00416881">
        <w:trPr>
          <w:trHeight w:val="516"/>
        </w:trPr>
        <w:tc>
          <w:tcPr>
            <w:tcW w:w="982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4AB54C29" w14:textId="77777777" w:rsidR="00553605" w:rsidRPr="001977F1" w:rsidRDefault="00553605" w:rsidP="00416881">
            <w:pPr>
              <w:spacing w:after="10"/>
            </w:pPr>
          </w:p>
        </w:tc>
        <w:tc>
          <w:tcPr>
            <w:tcW w:w="162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28378DF6" w14:textId="77777777" w:rsidR="00553605" w:rsidRPr="001977F1" w:rsidRDefault="00553605" w:rsidP="00416881">
            <w:pPr>
              <w:spacing w:after="10"/>
            </w:pPr>
          </w:p>
        </w:tc>
        <w:tc>
          <w:tcPr>
            <w:tcW w:w="4860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764DD60E" w14:textId="77777777" w:rsidR="00553605" w:rsidRPr="001977F1" w:rsidRDefault="00553605" w:rsidP="00416881">
            <w:pPr>
              <w:spacing w:after="10"/>
            </w:pPr>
            <w:r w:rsidRPr="001977F1">
              <w:t> </w:t>
            </w:r>
          </w:p>
        </w:tc>
        <w:tc>
          <w:tcPr>
            <w:tcW w:w="1417" w:type="dxa"/>
            <w:tcBorders>
              <w:top w:val="single" w:sz="6" w:space="0" w:color="E5E5E5"/>
              <w:left w:val="single" w:sz="6" w:space="0" w:color="E5E5E5"/>
              <w:bottom w:val="single" w:sz="6" w:space="0" w:color="E5E5E5"/>
              <w:right w:val="single" w:sz="6" w:space="0" w:color="E5E5E5"/>
            </w:tcBorders>
            <w:shd w:val="clear" w:color="auto" w:fill="FFFFFF"/>
            <w:vAlign w:val="center"/>
            <w:hideMark/>
          </w:tcPr>
          <w:p w14:paraId="2319C010" w14:textId="77777777" w:rsidR="00553605" w:rsidRPr="001977F1" w:rsidRDefault="00553605" w:rsidP="00416881">
            <w:pPr>
              <w:spacing w:after="10"/>
            </w:pPr>
            <w:r w:rsidRPr="001977F1">
              <w:t> </w:t>
            </w:r>
          </w:p>
        </w:tc>
      </w:tr>
    </w:tbl>
    <w:p w14:paraId="0204DDBF" w14:textId="4B3804D6" w:rsidR="00553605" w:rsidRPr="0027030A" w:rsidRDefault="000153A1" w:rsidP="00553605">
      <w:pPr>
        <w:spacing w:after="10"/>
      </w:pPr>
      <w:r>
        <w:pict w14:anchorId="01D817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">
            <v:imagedata r:id="rId5" o:title=""/>
            <o:lock v:ext="edit" ungrouping="t" rotation="t" cropping="t" verticies="t" text="t" grouping="t"/>
            <o:signatureline v:ext="edit" id="{803ACC51-C13C-4862-8083-C19810C1CECC}" provid="{00000000-0000-0000-0000-000000000000}" issignatureline="t"/>
          </v:shape>
        </w:pict>
      </w:r>
      <w:r w:rsidR="00FB03EA">
        <w:pict w14:anchorId="1DAE852E">
          <v:shape id="_x0000_i1026" type="#_x0000_t75" alt="Microsoft Office Signature Line..." style="width:192pt;height:96pt">
            <v:imagedata r:id="rId6" o:title=""/>
            <o:lock v:ext="edit" ungrouping="t" rotation="t" cropping="t" verticies="t" text="t" grouping="t"/>
            <o:signatureline v:ext="edit" id="{122084B5-7DE0-41BC-A79B-B325CA457AC8}" provid="{00000000-0000-0000-0000-000000000000}" issignatureline="t"/>
          </v:shape>
        </w:pict>
      </w:r>
    </w:p>
    <w:p w14:paraId="0FBB8B15" w14:textId="77777777" w:rsidR="00640FF8" w:rsidRDefault="00640FF8"/>
    <w:sectPr w:rsidR="00640F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4141C2"/>
    <w:multiLevelType w:val="hybridMultilevel"/>
    <w:tmpl w:val="4C5A7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GzMDAwNDe0MDZW0lEKTi0uzszPAykwqQUAlkS23ywAAAA="/>
  </w:docVars>
  <w:rsids>
    <w:rsidRoot w:val="00553605"/>
    <w:rsid w:val="000153A1"/>
    <w:rsid w:val="00061FA7"/>
    <w:rsid w:val="001045F2"/>
    <w:rsid w:val="001C0820"/>
    <w:rsid w:val="002D3F2E"/>
    <w:rsid w:val="002D5B8B"/>
    <w:rsid w:val="00340DC5"/>
    <w:rsid w:val="00344DCC"/>
    <w:rsid w:val="00376B8E"/>
    <w:rsid w:val="003A20B6"/>
    <w:rsid w:val="00435FAA"/>
    <w:rsid w:val="00553605"/>
    <w:rsid w:val="005F09AF"/>
    <w:rsid w:val="00637DB4"/>
    <w:rsid w:val="00640FF8"/>
    <w:rsid w:val="00664E9B"/>
    <w:rsid w:val="00703430"/>
    <w:rsid w:val="007174CF"/>
    <w:rsid w:val="008760BA"/>
    <w:rsid w:val="008D09E6"/>
    <w:rsid w:val="00903ED4"/>
    <w:rsid w:val="00946FEF"/>
    <w:rsid w:val="00950755"/>
    <w:rsid w:val="009C0562"/>
    <w:rsid w:val="009D4C6C"/>
    <w:rsid w:val="009F3A82"/>
    <w:rsid w:val="00AC1C67"/>
    <w:rsid w:val="00AC4931"/>
    <w:rsid w:val="00B52F01"/>
    <w:rsid w:val="00B93F2D"/>
    <w:rsid w:val="00C564A9"/>
    <w:rsid w:val="00C74148"/>
    <w:rsid w:val="00CE2278"/>
    <w:rsid w:val="00D03B98"/>
    <w:rsid w:val="00DF6C11"/>
    <w:rsid w:val="00E4657F"/>
    <w:rsid w:val="00E925EC"/>
    <w:rsid w:val="00EB6164"/>
    <w:rsid w:val="00ED7EDF"/>
    <w:rsid w:val="00FB0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1FFFC5C"/>
  <w15:chartTrackingRefBased/>
  <w15:docId w15:val="{2EAA368B-930F-4780-BAD7-126343886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605"/>
    <w:pPr>
      <w:spacing w:after="200" w:line="288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360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60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3605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53605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5360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5360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ListParagraph">
    <w:name w:val="List Paragraph"/>
    <w:basedOn w:val="Normal"/>
    <w:uiPriority w:val="34"/>
    <w:qFormat/>
    <w:rsid w:val="00344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Yerkes</dc:creator>
  <cp:keywords/>
  <dc:description/>
  <cp:lastModifiedBy>Alexander Yerkes</cp:lastModifiedBy>
  <cp:revision>17</cp:revision>
  <dcterms:created xsi:type="dcterms:W3CDTF">2020-11-17T00:03:00Z</dcterms:created>
  <dcterms:modified xsi:type="dcterms:W3CDTF">2020-11-17T00:12:00Z</dcterms:modified>
</cp:coreProperties>
</file>